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50" w:type="dxa"/>
        <w:tblCellSpacing w:w="0" w:type="dxa"/>
        <w:shd w:val="clear" w:color="auto" w:fill="FFFFFF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10500"/>
      </w:tblGrid>
      <w:tr w:rsidR="00E910CD" w:rsidRPr="00F05318" w14:paraId="6D304A21" w14:textId="77777777" w:rsidTr="005E4A6D">
        <w:trPr>
          <w:tblCellSpacing w:w="0" w:type="dxa"/>
        </w:trPr>
        <w:tc>
          <w:tcPr>
            <w:tcW w:w="10350" w:type="dxa"/>
            <w:shd w:val="clear" w:color="auto" w:fill="FFFFFF"/>
            <w:vAlign w:val="center"/>
            <w:hideMark/>
          </w:tcPr>
          <w:p w14:paraId="2AF095C7" w14:textId="534CBC0D" w:rsidR="006F43AA" w:rsidRPr="00064DA5" w:rsidRDefault="00E910CD" w:rsidP="00F05318">
            <w:pPr>
              <w:rPr>
                <w:b/>
                <w:bCs/>
              </w:rPr>
            </w:pPr>
            <w:r w:rsidRPr="00064DA5">
              <w:rPr>
                <w:b/>
                <w:bCs/>
              </w:rPr>
              <w:t>Find a comprehensive listing of cause marketing case studies at:</w:t>
            </w:r>
          </w:p>
          <w:p w14:paraId="4E473C13" w14:textId="77777777" w:rsidR="006F43AA" w:rsidRPr="00F05318" w:rsidRDefault="006F43AA" w:rsidP="00F05318">
            <w:pPr>
              <w:rPr>
                <w:b/>
                <w:bCs/>
              </w:rPr>
            </w:pPr>
            <w:r w:rsidRPr="00F05318">
              <w:rPr>
                <w:b/>
                <w:bCs/>
              </w:rPr>
              <w:t xml:space="preserve">Engage for </w:t>
            </w:r>
            <w:r w:rsidR="001C1F48" w:rsidRPr="00F05318">
              <w:rPr>
                <w:b/>
                <w:bCs/>
              </w:rPr>
              <w:t>G</w:t>
            </w:r>
            <w:r w:rsidRPr="00F05318">
              <w:rPr>
                <w:b/>
                <w:bCs/>
              </w:rPr>
              <w:t xml:space="preserve">ood (formerly </w:t>
            </w:r>
            <w:r w:rsidR="001C1F48" w:rsidRPr="00F05318">
              <w:rPr>
                <w:b/>
                <w:bCs/>
              </w:rPr>
              <w:t xml:space="preserve">Cause marketing Forum) </w:t>
            </w:r>
          </w:p>
          <w:p w14:paraId="0E6B7715" w14:textId="7938C652" w:rsidR="001C1F48" w:rsidRPr="00F05318" w:rsidRDefault="00F05318" w:rsidP="00F05318">
            <w:r>
              <w:t>T</w:t>
            </w:r>
            <w:r w:rsidR="001C1F48" w:rsidRPr="00F05318">
              <w:t>he leading orga</w:t>
            </w:r>
            <w:r w:rsidR="00F74E02" w:rsidRPr="00F05318">
              <w:t>n</w:t>
            </w:r>
            <w:r w:rsidR="001C1F48" w:rsidRPr="00F05318">
              <w:t>ization for cause ma</w:t>
            </w:r>
            <w:r w:rsidR="00F74E02" w:rsidRPr="00F05318">
              <w:t>rket</w:t>
            </w:r>
            <w:r w:rsidR="001C1F48" w:rsidRPr="00F05318">
              <w:t>ing and cross-</w:t>
            </w:r>
            <w:r w:rsidR="00F74E02" w:rsidRPr="00F05318">
              <w:t>sector partnerships</w:t>
            </w:r>
            <w:r w:rsidR="00AE5C66" w:rsidRPr="00F05318">
              <w:t xml:space="preserve">. </w:t>
            </w:r>
          </w:p>
          <w:p w14:paraId="543E181F" w14:textId="419A8059" w:rsidR="002522A0" w:rsidRPr="00F05318" w:rsidRDefault="002522A0" w:rsidP="00F05318">
            <w:hyperlink r:id="rId4" w:history="1">
              <w:r w:rsidRPr="00F05318">
                <w:rPr>
                  <w:rStyle w:val="Hyperlink"/>
                </w:rPr>
                <w:t>https://engageforgood.com/</w:t>
              </w:r>
            </w:hyperlink>
            <w:r w:rsidRPr="00F05318">
              <w:t xml:space="preserve"> </w:t>
            </w:r>
          </w:p>
        </w:tc>
      </w:tr>
      <w:tr w:rsidR="00E910CD" w:rsidRPr="00F05318" w14:paraId="31A11284" w14:textId="77777777" w:rsidTr="005E4A6D">
        <w:trPr>
          <w:tblCellSpacing w:w="0" w:type="dxa"/>
        </w:trPr>
        <w:tc>
          <w:tcPr>
            <w:tcW w:w="10350" w:type="dxa"/>
            <w:shd w:val="clear" w:color="auto" w:fill="FFFFFF"/>
            <w:vAlign w:val="center"/>
            <w:hideMark/>
          </w:tcPr>
          <w:tbl>
            <w:tblPr>
              <w:tblW w:w="10380" w:type="dxa"/>
              <w:tblCellSpacing w:w="0" w:type="dxa"/>
              <w:shd w:val="clear" w:color="auto" w:fill="FFFFFF"/>
              <w:tblCellMar>
                <w:top w:w="60" w:type="dxa"/>
                <w:left w:w="60" w:type="dxa"/>
                <w:bottom w:w="60" w:type="dxa"/>
                <w:right w:w="60" w:type="dxa"/>
              </w:tblCellMar>
              <w:tblLook w:val="04A0" w:firstRow="1" w:lastRow="0" w:firstColumn="1" w:lastColumn="0" w:noHBand="0" w:noVBand="1"/>
            </w:tblPr>
            <w:tblGrid>
              <w:gridCol w:w="7987"/>
              <w:gridCol w:w="2393"/>
            </w:tblGrid>
            <w:tr w:rsidR="006F43AA" w:rsidRPr="00F05318" w14:paraId="31C5A123" w14:textId="77777777" w:rsidTr="00DF0E63">
              <w:trPr>
                <w:tblCellSpacing w:w="0" w:type="dxa"/>
              </w:trPr>
              <w:tc>
                <w:tcPr>
                  <w:tcW w:w="10380" w:type="dxa"/>
                  <w:gridSpan w:val="2"/>
                  <w:shd w:val="clear" w:color="auto" w:fill="FFFFFF"/>
                  <w:vAlign w:val="center"/>
                  <w:hideMark/>
                </w:tcPr>
                <w:p w14:paraId="34FD6F5D" w14:textId="05DD3AF8" w:rsidR="004F59F3" w:rsidRPr="00F05318" w:rsidRDefault="004F59F3" w:rsidP="00F05318">
                  <w:r w:rsidRPr="00F05318">
                    <w:t>Be sure to check out their</w:t>
                  </w:r>
                  <w:r w:rsidR="00DF0E63" w:rsidRPr="00F05318">
                    <w:t xml:space="preserve"> </w:t>
                  </w:r>
                  <w:r w:rsidR="00DF0E63" w:rsidRPr="00365377">
                    <w:rPr>
                      <w:b/>
                      <w:bCs/>
                    </w:rPr>
                    <w:t>Halo Awards</w:t>
                  </w:r>
                  <w:r w:rsidR="00DF0E63" w:rsidRPr="00F05318">
                    <w:t>. The Halo Awards are North America’s highest honor for corporate social initiatives and cause marketing and showcase successful consumer engagement and employee engagement efforts. </w:t>
                  </w:r>
                </w:p>
                <w:p w14:paraId="4A8A2BF8" w14:textId="5D813D4C" w:rsidR="004F59F3" w:rsidRPr="00F05318" w:rsidRDefault="002522A0" w:rsidP="00F05318">
                  <w:hyperlink r:id="rId5" w:history="1">
                    <w:r w:rsidRPr="00F05318">
                      <w:rPr>
                        <w:rStyle w:val="Hyperlink"/>
                      </w:rPr>
                      <w:t>https://engageforgood.com/halo-awards/</w:t>
                    </w:r>
                  </w:hyperlink>
                  <w:r w:rsidRPr="00F05318">
                    <w:t xml:space="preserve"> </w:t>
                  </w:r>
                </w:p>
              </w:tc>
            </w:tr>
            <w:tr w:rsidR="006F43AA" w:rsidRPr="00F05318" w14:paraId="38030027" w14:textId="77777777" w:rsidTr="00F05318">
              <w:trPr>
                <w:gridAfter w:val="1"/>
                <w:wAfter w:w="2970" w:type="dxa"/>
                <w:tblCellSpacing w:w="0" w:type="dxa"/>
              </w:trPr>
              <w:tc>
                <w:tcPr>
                  <w:tcW w:w="7410" w:type="dxa"/>
                  <w:shd w:val="clear" w:color="auto" w:fill="FFFFFF"/>
                  <w:vAlign w:val="center"/>
                  <w:hideMark/>
                </w:tcPr>
                <w:p w14:paraId="6863B376" w14:textId="7B70CCA5" w:rsidR="00C534A0" w:rsidRDefault="003C5332" w:rsidP="00F05318">
                  <w:pPr>
                    <w:rPr>
                      <w:b/>
                      <w:bCs/>
                    </w:rPr>
                  </w:pPr>
                  <w:r w:rsidRPr="00F05318">
                    <w:t>The</w:t>
                  </w:r>
                  <w:r w:rsidR="00C209EA" w:rsidRPr="00F05318">
                    <w:t>y</w:t>
                  </w:r>
                  <w:r w:rsidRPr="00F05318">
                    <w:t xml:space="preserve"> also have an extensive, up-to-date</w:t>
                  </w:r>
                  <w:r w:rsidR="002522A0" w:rsidRPr="00F05318">
                    <w:t>,</w:t>
                  </w:r>
                  <w:r w:rsidR="00365377">
                    <w:t xml:space="preserve"> </w:t>
                  </w:r>
                  <w:r w:rsidRPr="00365377">
                    <w:rPr>
                      <w:b/>
                      <w:bCs/>
                    </w:rPr>
                    <w:t>Resour</w:t>
                  </w:r>
                  <w:r w:rsidR="002522A0" w:rsidRPr="00365377">
                    <w:rPr>
                      <w:b/>
                      <w:bCs/>
                    </w:rPr>
                    <w:t>ce</w:t>
                  </w:r>
                  <w:r w:rsidRPr="00365377">
                    <w:rPr>
                      <w:b/>
                      <w:bCs/>
                    </w:rPr>
                    <w:t xml:space="preserve"> Center</w:t>
                  </w:r>
                </w:p>
                <w:p w14:paraId="6B1651D1" w14:textId="038DF8B1" w:rsidR="00365377" w:rsidRDefault="00064DA5" w:rsidP="00F05318">
                  <w:hyperlink r:id="rId6" w:history="1">
                    <w:r w:rsidRPr="00D23C5B">
                      <w:rPr>
                        <w:rStyle w:val="Hyperlink"/>
                      </w:rPr>
                      <w:t>https://engageforgood.com/resources/</w:t>
                    </w:r>
                  </w:hyperlink>
                  <w:r>
                    <w:t xml:space="preserve"> </w:t>
                  </w:r>
                  <w:r>
                    <w:br/>
                  </w:r>
                </w:p>
                <w:p w14:paraId="05C37F9B" w14:textId="5870666D" w:rsidR="006F43AA" w:rsidRPr="00F05318" w:rsidRDefault="00F74E02" w:rsidP="00F05318">
                  <w:r w:rsidRPr="00064DA5">
                    <w:rPr>
                      <w:b/>
                      <w:bCs/>
                    </w:rPr>
                    <w:t>Selfish Giving</w:t>
                  </w:r>
                  <w:r w:rsidR="00300B64" w:rsidRPr="00F05318">
                    <w:t>: Speaker and Writer Joe Waters</w:t>
                  </w:r>
                  <w:r w:rsidR="00AF07AF" w:rsidRPr="00F05318">
                    <w:t>, leading expert on cause marketing</w:t>
                  </w:r>
                </w:p>
              </w:tc>
            </w:tr>
            <w:tr w:rsidR="006F43AA" w:rsidRPr="00F05318" w14:paraId="65884BF6" w14:textId="77777777" w:rsidTr="00DF0E63">
              <w:trPr>
                <w:gridAfter w:val="1"/>
                <w:wAfter w:w="5880" w:type="dxa"/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3AE2A0A0" w14:textId="77777777" w:rsidR="006F43AA" w:rsidRPr="00F05318" w:rsidRDefault="00064DA5" w:rsidP="00F05318">
                  <w:hyperlink r:id="rId7" w:history="1">
                    <w:r w:rsidR="006F43AA" w:rsidRPr="00F05318">
                      <w:rPr>
                        <w:rStyle w:val="Hyperlink"/>
                      </w:rPr>
                      <w:t>www.selfishgiving.com</w:t>
                    </w:r>
                  </w:hyperlink>
                </w:p>
                <w:p w14:paraId="337CCE7B" w14:textId="77777777" w:rsidR="00502521" w:rsidRPr="00064DA5" w:rsidRDefault="000D245B" w:rsidP="00F05318">
                  <w:pPr>
                    <w:rPr>
                      <w:b/>
                      <w:bCs/>
                    </w:rPr>
                  </w:pPr>
                  <w:r w:rsidRPr="00064DA5">
                    <w:rPr>
                      <w:b/>
                      <w:bCs/>
                    </w:rPr>
                    <w:t xml:space="preserve">Conscious Capitalism </w:t>
                  </w:r>
                </w:p>
                <w:p w14:paraId="4F68250A" w14:textId="4165CF18" w:rsidR="00502521" w:rsidRPr="00F05318" w:rsidRDefault="00502521" w:rsidP="00F05318">
                  <w:r w:rsidRPr="00F05318">
                    <w:t>Improving the practice of capitalism by providing business leaders with support to run their businesses in a conscious way, fulfilling the potential of capitalism. </w:t>
                  </w:r>
                </w:p>
                <w:p w14:paraId="66299D66" w14:textId="5787BB73" w:rsidR="000D245B" w:rsidRPr="00F05318" w:rsidRDefault="000D245B" w:rsidP="00F05318">
                  <w:r w:rsidRPr="00F05318">
                    <w:t>https://www.consciouscapitalism.org/</w:t>
                  </w:r>
                </w:p>
              </w:tc>
            </w:tr>
          </w:tbl>
          <w:p w14:paraId="7098D144" w14:textId="426F8209" w:rsidR="00E910CD" w:rsidRPr="00F05318" w:rsidRDefault="00E910CD" w:rsidP="00F05318"/>
        </w:tc>
      </w:tr>
      <w:tr w:rsidR="00E910CD" w:rsidRPr="00F05318" w14:paraId="1EB55086" w14:textId="77777777" w:rsidTr="005E4A6D">
        <w:trPr>
          <w:tblCellSpacing w:w="0" w:type="dxa"/>
        </w:trPr>
        <w:tc>
          <w:tcPr>
            <w:tcW w:w="10350" w:type="dxa"/>
            <w:shd w:val="clear" w:color="auto" w:fill="FFFFFF"/>
            <w:vAlign w:val="center"/>
            <w:hideMark/>
          </w:tcPr>
          <w:p w14:paraId="0B5032B0" w14:textId="4E06161E" w:rsidR="00E910CD" w:rsidRPr="00F05318" w:rsidRDefault="00E910CD" w:rsidP="00F05318"/>
        </w:tc>
      </w:tr>
    </w:tbl>
    <w:p w14:paraId="2E04E26A" w14:textId="77777777" w:rsidR="0030389E" w:rsidRPr="00F05318" w:rsidRDefault="0030389E" w:rsidP="00F05318"/>
    <w:sectPr w:rsidR="0030389E" w:rsidRPr="00F053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rAwsjAwMDM3MzRW0lEKTi0uzszPAykwrgUA9bHLvCwAAAA="/>
  </w:docVars>
  <w:rsids>
    <w:rsidRoot w:val="00E910CD"/>
    <w:rsid w:val="00064DA5"/>
    <w:rsid w:val="000D245B"/>
    <w:rsid w:val="001C1F48"/>
    <w:rsid w:val="002522A0"/>
    <w:rsid w:val="00300B64"/>
    <w:rsid w:val="0030389E"/>
    <w:rsid w:val="00365377"/>
    <w:rsid w:val="003C5332"/>
    <w:rsid w:val="004A2510"/>
    <w:rsid w:val="004F59F3"/>
    <w:rsid w:val="00502521"/>
    <w:rsid w:val="00574E25"/>
    <w:rsid w:val="005E4A6D"/>
    <w:rsid w:val="006F43AA"/>
    <w:rsid w:val="00A034CD"/>
    <w:rsid w:val="00AE5C66"/>
    <w:rsid w:val="00AF07AF"/>
    <w:rsid w:val="00C209EA"/>
    <w:rsid w:val="00C534A0"/>
    <w:rsid w:val="00DF0E63"/>
    <w:rsid w:val="00E910CD"/>
    <w:rsid w:val="00F05318"/>
    <w:rsid w:val="00F74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60B41"/>
  <w15:chartTrackingRefBased/>
  <w15:docId w15:val="{5C7B31FD-5C31-46A9-8C9C-8BD5B72DA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26">
    <w:name w:val="style26"/>
    <w:basedOn w:val="DefaultParagraphFont"/>
    <w:rsid w:val="00E910CD"/>
  </w:style>
  <w:style w:type="character" w:customStyle="1" w:styleId="style27">
    <w:name w:val="style27"/>
    <w:basedOn w:val="DefaultParagraphFont"/>
    <w:rsid w:val="00E910CD"/>
  </w:style>
  <w:style w:type="character" w:styleId="Hyperlink">
    <w:name w:val="Hyperlink"/>
    <w:basedOn w:val="DefaultParagraphFont"/>
    <w:uiPriority w:val="99"/>
    <w:unhideWhenUsed/>
    <w:rsid w:val="00E910C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4E0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22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selfishgiving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gageforgood.com/resources/" TargetMode="External"/><Relationship Id="rId5" Type="http://schemas.openxmlformats.org/officeDocument/2006/relationships/hyperlink" Target="https://engageforgood.com/halo-awards/" TargetMode="External"/><Relationship Id="rId4" Type="http://schemas.openxmlformats.org/officeDocument/2006/relationships/hyperlink" Target="https://engageforgood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65</Words>
  <Characters>945</Characters>
  <Application>Microsoft Office Word</Application>
  <DocSecurity>0</DocSecurity>
  <Lines>7</Lines>
  <Paragraphs>2</Paragraphs>
  <ScaleCrop>false</ScaleCrop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Burtch</dc:creator>
  <cp:keywords/>
  <dc:description/>
  <cp:lastModifiedBy>Bruce Burtch</cp:lastModifiedBy>
  <cp:revision>22</cp:revision>
  <dcterms:created xsi:type="dcterms:W3CDTF">2021-09-15T23:07:00Z</dcterms:created>
  <dcterms:modified xsi:type="dcterms:W3CDTF">2021-09-16T20:02:00Z</dcterms:modified>
</cp:coreProperties>
</file>